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0-25</w:t>
      </w:r>
      <w:r>
        <w:t xml:space="preserve"> </w:t>
      </w:r>
      <w:r>
        <w:t xml:space="preserve">06:10:0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6dcf18a5f988ecf71a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0-25T06:10:09Z</dcterms:created>
  <dcterms:modified xsi:type="dcterms:W3CDTF">2021-10-25T06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0-25 06:10:04</vt:lpwstr>
  </property>
</Properties>
</file>